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3057"/>
        <w:gridCol w:w="3058"/>
        <w:gridCol w:w="3058"/>
      </w:tblGrid>
      <w:tr w:rsidR="000F4082" w:rsidRPr="00100572" w14:paraId="6EEC7A4A" w14:textId="77777777" w:rsidTr="00ED7BD6">
        <w:tc>
          <w:tcPr>
            <w:tcW w:w="3057" w:type="dxa"/>
          </w:tcPr>
          <w:p w14:paraId="1657557B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2F771BAA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076D0348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7C238F4F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3E5C5450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B3DC5B4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0BD67BE9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6B6608BE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71B6384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70C5B2B7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1FF86911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46A616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40267F8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3A17ECE2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7E37C08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0D1A03FE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05EE526C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2E76A2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42DF272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39410A60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2DCBCB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0941B81E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51AD6F79" w14:textId="7777777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F37D68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6C2E923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059A6714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F710FE2" w14:textId="2970E86E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7F7B0B9E" w14:textId="76F8EE74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2E79A748" w14:textId="51A90BC2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0C134ACE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7" w:type="dxa"/>
          </w:tcPr>
          <w:p w14:paraId="5B29658D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5E29AC36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7FC07339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15114938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263EEF86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5332B864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5BD8C65E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0A1D88FE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5777A65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24346BF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6DBCEA18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A1D3198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3D046C5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522C9833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36D862C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1BC0E56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769CFB24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3D7ADD4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5434549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3A5CC683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F5B845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74F01B85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58B7D96B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438598C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50D00E0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201CCFC4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C5B4947" w14:textId="4818646B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2516EFAD" w14:textId="36C50896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7BF5933D" w14:textId="55FFE862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171E91BC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8" w:type="dxa"/>
          </w:tcPr>
          <w:p w14:paraId="0AC99578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7277CA99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78A43DA6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4FDE0310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1DBA7398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3285D19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0E884B39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58334B90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4F1564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098897C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0BCA5E1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2E6BBD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28C0E97E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39E01FD9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6D877D1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01D740D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3CA44AD4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66329F33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3F12506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5591979B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5D769B5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33FEEB3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54EA51A9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D720939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2AD8A979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3C4B9DE8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3BF59B22" w14:textId="76B3FB38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584D36A0" w14:textId="24E87BB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253578B6" w14:textId="1A9200B8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0F6496C4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8" w:type="dxa"/>
          </w:tcPr>
          <w:p w14:paraId="20F89CF8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7CAA9FAC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38BC7190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305D6054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08A3F2C6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9454724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41C6F4A3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494207C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4A55C7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26D80B9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7E6FAC85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5307E23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3063C455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29448F5A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D3A5AA3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62B3DD7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1001AD5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63C371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0F1ABE4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5B0659DA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B63A16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283381C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365CC95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DB1E0A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4C03518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20A4179F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522AF784" w14:textId="747E54B6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55666B1A" w14:textId="5533FF6F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5527B0B7" w14:textId="1D3BA15F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6EB34860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</w:tr>
      <w:tr w:rsidR="000F4082" w:rsidRPr="00100572" w14:paraId="4EC2619A" w14:textId="77777777" w:rsidTr="00ED7BD6">
        <w:tc>
          <w:tcPr>
            <w:tcW w:w="3057" w:type="dxa"/>
          </w:tcPr>
          <w:p w14:paraId="011C6CFC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bookmarkStart w:id="0" w:name="_GoBack"/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3A8DBC04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6A72AF55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4CBD38EE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123DCF44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8"/>
              <w:gridCol w:w="753"/>
            </w:tblGrid>
            <w:tr w:rsidR="000F4082" w:rsidRPr="00100572" w14:paraId="77172DD2" w14:textId="77777777" w:rsidTr="00D40D2E">
              <w:tc>
                <w:tcPr>
                  <w:tcW w:w="4390" w:type="dxa"/>
                </w:tcPr>
                <w:p w14:paraId="68451E2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3EA2655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5EC560C2" w14:textId="77777777" w:rsidTr="00D40D2E">
              <w:tc>
                <w:tcPr>
                  <w:tcW w:w="4390" w:type="dxa"/>
                </w:tcPr>
                <w:p w14:paraId="4F45C25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423DFAA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4E6B7AEC" w14:textId="77777777" w:rsidTr="00D40D2E">
              <w:tc>
                <w:tcPr>
                  <w:tcW w:w="4390" w:type="dxa"/>
                </w:tcPr>
                <w:p w14:paraId="551DE3F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76C0683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488C9852" w14:textId="77777777" w:rsidTr="00D40D2E">
              <w:tc>
                <w:tcPr>
                  <w:tcW w:w="4390" w:type="dxa"/>
                </w:tcPr>
                <w:p w14:paraId="0C578156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14096C4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4C678663" w14:textId="77777777" w:rsidTr="00D40D2E">
              <w:tc>
                <w:tcPr>
                  <w:tcW w:w="4390" w:type="dxa"/>
                </w:tcPr>
                <w:p w14:paraId="54BC4D2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56E93A1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365C941D" w14:textId="77777777" w:rsidTr="00D40D2E">
              <w:tc>
                <w:tcPr>
                  <w:tcW w:w="4390" w:type="dxa"/>
                </w:tcPr>
                <w:p w14:paraId="3A9B569D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745685E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10066797" w14:textId="77777777" w:rsidTr="00D40D2E">
              <w:tc>
                <w:tcPr>
                  <w:tcW w:w="4390" w:type="dxa"/>
                </w:tcPr>
                <w:p w14:paraId="18AAED3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705BE25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60C0D2D0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7" w:type="dxa"/>
          </w:tcPr>
          <w:p w14:paraId="60644FED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035B1330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57FBD4FA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73267207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24F1765F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8"/>
              <w:gridCol w:w="753"/>
            </w:tblGrid>
            <w:tr w:rsidR="000F4082" w:rsidRPr="00100572" w14:paraId="53260819" w14:textId="77777777" w:rsidTr="0023654A">
              <w:tc>
                <w:tcPr>
                  <w:tcW w:w="4390" w:type="dxa"/>
                </w:tcPr>
                <w:p w14:paraId="5E56EFD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483C7A2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06829604" w14:textId="77777777" w:rsidTr="0023654A">
              <w:tc>
                <w:tcPr>
                  <w:tcW w:w="4390" w:type="dxa"/>
                </w:tcPr>
                <w:p w14:paraId="7511853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3C2F880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47B6D55C" w14:textId="77777777" w:rsidTr="0023654A">
              <w:tc>
                <w:tcPr>
                  <w:tcW w:w="4390" w:type="dxa"/>
                </w:tcPr>
                <w:p w14:paraId="5AC1DBA3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5A13E14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20A3E37B" w14:textId="77777777" w:rsidTr="0023654A">
              <w:tc>
                <w:tcPr>
                  <w:tcW w:w="4390" w:type="dxa"/>
                </w:tcPr>
                <w:p w14:paraId="4C23FF7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1C0C584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1CCE6106" w14:textId="77777777" w:rsidTr="0023654A">
              <w:tc>
                <w:tcPr>
                  <w:tcW w:w="4390" w:type="dxa"/>
                </w:tcPr>
                <w:p w14:paraId="4A5A9BE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111CE6C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355B8780" w14:textId="77777777" w:rsidTr="0023654A">
              <w:tc>
                <w:tcPr>
                  <w:tcW w:w="4390" w:type="dxa"/>
                </w:tcPr>
                <w:p w14:paraId="346CD8E8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4EC9F8D3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5DEDE5BA" w14:textId="77777777" w:rsidTr="0023654A">
              <w:tc>
                <w:tcPr>
                  <w:tcW w:w="4390" w:type="dxa"/>
                </w:tcPr>
                <w:p w14:paraId="136A12F8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676662E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0A93034A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8" w:type="dxa"/>
          </w:tcPr>
          <w:p w14:paraId="44F1E4E1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0EE67205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39B0DAF8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50CD3BED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6C80D926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9"/>
              <w:gridCol w:w="753"/>
            </w:tblGrid>
            <w:tr w:rsidR="000F4082" w:rsidRPr="00100572" w14:paraId="5836AD35" w14:textId="77777777" w:rsidTr="0023654A">
              <w:tc>
                <w:tcPr>
                  <w:tcW w:w="4390" w:type="dxa"/>
                </w:tcPr>
                <w:p w14:paraId="26176FC8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6C28119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08713C3B" w14:textId="77777777" w:rsidTr="0023654A">
              <w:tc>
                <w:tcPr>
                  <w:tcW w:w="4390" w:type="dxa"/>
                </w:tcPr>
                <w:p w14:paraId="449FB9A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3EA2D92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3503C45B" w14:textId="77777777" w:rsidTr="0023654A">
              <w:tc>
                <w:tcPr>
                  <w:tcW w:w="4390" w:type="dxa"/>
                </w:tcPr>
                <w:p w14:paraId="7B206A76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25A1389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290C0D92" w14:textId="77777777" w:rsidTr="0023654A">
              <w:tc>
                <w:tcPr>
                  <w:tcW w:w="4390" w:type="dxa"/>
                </w:tcPr>
                <w:p w14:paraId="6C909AF1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0294FF2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6D40D6D8" w14:textId="77777777" w:rsidTr="0023654A">
              <w:tc>
                <w:tcPr>
                  <w:tcW w:w="4390" w:type="dxa"/>
                </w:tcPr>
                <w:p w14:paraId="4E71748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7191463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1E2F6295" w14:textId="77777777" w:rsidTr="0023654A">
              <w:tc>
                <w:tcPr>
                  <w:tcW w:w="4390" w:type="dxa"/>
                </w:tcPr>
                <w:p w14:paraId="6B7F1553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056210E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36C75AFB" w14:textId="77777777" w:rsidTr="0023654A">
              <w:tc>
                <w:tcPr>
                  <w:tcW w:w="4390" w:type="dxa"/>
                </w:tcPr>
                <w:p w14:paraId="1AE5C0D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7B24330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18FA2055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8" w:type="dxa"/>
          </w:tcPr>
          <w:p w14:paraId="4EB72BDA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641A3544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5C7A6132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5DEF9FCB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4CD20669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9"/>
              <w:gridCol w:w="753"/>
            </w:tblGrid>
            <w:tr w:rsidR="000F4082" w:rsidRPr="00100572" w14:paraId="28F980A7" w14:textId="77777777" w:rsidTr="0023654A">
              <w:tc>
                <w:tcPr>
                  <w:tcW w:w="4390" w:type="dxa"/>
                </w:tcPr>
                <w:p w14:paraId="304CD7E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0F0409D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5FE3FA6A" w14:textId="77777777" w:rsidTr="0023654A">
              <w:tc>
                <w:tcPr>
                  <w:tcW w:w="4390" w:type="dxa"/>
                </w:tcPr>
                <w:p w14:paraId="06C94576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727A7B9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0AD16C22" w14:textId="77777777" w:rsidTr="0023654A">
              <w:tc>
                <w:tcPr>
                  <w:tcW w:w="4390" w:type="dxa"/>
                </w:tcPr>
                <w:p w14:paraId="480A94F1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5900B29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0C50192B" w14:textId="77777777" w:rsidTr="0023654A">
              <w:tc>
                <w:tcPr>
                  <w:tcW w:w="4390" w:type="dxa"/>
                </w:tcPr>
                <w:p w14:paraId="1F2E1D2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47225CD4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48A9609B" w14:textId="77777777" w:rsidTr="0023654A">
              <w:tc>
                <w:tcPr>
                  <w:tcW w:w="4390" w:type="dxa"/>
                </w:tcPr>
                <w:p w14:paraId="77E24C8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3F9EC2F1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64B86522" w14:textId="77777777" w:rsidTr="0023654A">
              <w:tc>
                <w:tcPr>
                  <w:tcW w:w="4390" w:type="dxa"/>
                </w:tcPr>
                <w:p w14:paraId="24EBF7F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0B94C0E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574C3869" w14:textId="77777777" w:rsidTr="0023654A">
              <w:tc>
                <w:tcPr>
                  <w:tcW w:w="4390" w:type="dxa"/>
                </w:tcPr>
                <w:p w14:paraId="110CAAB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2DFCD38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221D07D6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</w:tr>
      <w:bookmarkEnd w:id="0"/>
      <w:tr w:rsidR="000F4082" w:rsidRPr="00100572" w14:paraId="3B16507A" w14:textId="77777777" w:rsidTr="00ED7BD6">
        <w:tc>
          <w:tcPr>
            <w:tcW w:w="3057" w:type="dxa"/>
          </w:tcPr>
          <w:p w14:paraId="12272804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0336D77B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69F53BBC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00018208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1F47CA75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54E61225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1952F9D9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010C3506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02EAF1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39FEDA5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7B362C81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C5AD7BC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541315B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7D493FF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6856552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530EE3E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5E986C4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E2727D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3F313A5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7AA4F869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87EDAF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55A373F9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42E1F538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5DAD5F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5750693C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718937B0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382A4CAE" w14:textId="5CBEC185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49CC7EDC" w14:textId="61EAE189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452B9AFC" w14:textId="1017CA10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34E57FF4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7" w:type="dxa"/>
          </w:tcPr>
          <w:p w14:paraId="636A7547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06220322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61DED6C3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3CE1E582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2DE7575E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12E90EE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327AD919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525C742D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F0F8F5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32FA9615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24F295CE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3FE1C64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53815DA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0E17B5D1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969B3E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3727D4B3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2777CD5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3EA6BDC9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1DCB9DF7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5287381E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3A0C8C4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0E6EFA5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0D683874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2880C68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6F4D8EB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724A824B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2F757461" w14:textId="79A8D8CB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47FE6DE7" w14:textId="17794713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06CB0765" w14:textId="171C4BEB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35E76451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8" w:type="dxa"/>
          </w:tcPr>
          <w:p w14:paraId="09003ADD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68DEF60B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4C91E1F5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1396454E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75F9C9B3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6ED77E3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5F1CFBEE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76BD7099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ABBDBF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63F2DAB6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5DC54030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5C95A0C8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7345F497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6E84C3A4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33C4AA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6B09B57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36679CBA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6526A2E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52C04D7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10BEC07C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3FF459A5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1C1FF320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3CBDEAE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0EB0ED2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54A4437D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5CE972B6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2E2A54F" w14:textId="40EB52B6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4BEC7E79" w14:textId="2F8611E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4ABCB955" w14:textId="17BEA64C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451EC666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  <w:tc>
          <w:tcPr>
            <w:tcW w:w="3058" w:type="dxa"/>
          </w:tcPr>
          <w:p w14:paraId="48AE0CB3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 w:hint="eastAsia"/>
                <w:sz w:val="20"/>
                <w:szCs w:val="20"/>
                <w:lang w:bidi="ar-AE"/>
              </w:rPr>
              <w:t>冰绿茶</w:t>
            </w:r>
          </w:p>
          <w:p w14:paraId="5829FA1B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proofErr w:type="spellStart"/>
            <w:r w:rsidRPr="00100572">
              <w:rPr>
                <w:sz w:val="20"/>
                <w:szCs w:val="20"/>
                <w:lang w:bidi="ar-AE"/>
              </w:rPr>
              <w:t>العنوان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:</w:t>
            </w:r>
            <w:r w:rsidRPr="00100572">
              <w:rPr>
                <w:rFonts w:ascii="Times New Roman" w:hAnsi="Times New Roman" w:cs="Times New Roman" w:hint="cs"/>
                <w:sz w:val="20"/>
                <w:szCs w:val="20"/>
                <w:rtl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مشروب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شا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ا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خضر</w:t>
            </w:r>
            <w:proofErr w:type="spellEnd"/>
          </w:p>
          <w:p w14:paraId="5D6CB7CC" w14:textId="77777777" w:rsidR="000F4082" w:rsidRPr="0010057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المكونات:</w:t>
            </w:r>
          </w:p>
          <w:p w14:paraId="2ED3ECB8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g/L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، تركيز الشاي الأخضر،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مكملات الغذائية (الفيتامينات 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C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100572" w14:paraId="08FBB5F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132D1FFF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14:paraId="4531223F" w14:textId="77777777" w:rsidR="000F4082" w:rsidRPr="00100572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100572" w14:paraId="0FA6D1DF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3B80677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طاقة – (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KJ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14:paraId="480F57C4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100572" w14:paraId="6383E1EF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0DCE1F6C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379829AF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3BC3E8D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557F72FA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دهون -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14:paraId="156AC2E8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100572" w14:paraId="684D3C42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65C86089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الكربوهيدرات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- (جرام) –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14:paraId="532C5F34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100572" w14:paraId="3187F1E3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760D9F2B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14:paraId="03A023BE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</w:p>
              </w:tc>
            </w:tr>
            <w:tr w:rsidR="000F4082" w:rsidRPr="00100572" w14:paraId="734CD407" w14:textId="7777777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14:paraId="47575E57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 xml:space="preserve">الصوديوم (ملي جرام) - 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14:paraId="7DCB1761" w14:textId="77777777" w:rsidR="000F4082" w:rsidRPr="00100572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rtl/>
                      <w:lang w:bidi="ar-AE"/>
                    </w:rPr>
                    <w:t>%</w:t>
                  </w:r>
                </w:p>
              </w:tc>
            </w:tr>
          </w:tbl>
          <w:p w14:paraId="656F110B" w14:textId="7777777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70EDC09D" w14:textId="4FD74BBC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التعبئة                         : </w:t>
            </w:r>
            <w:r w:rsidR="008D5EA8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500</w:t>
            </w: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 مل</w:t>
            </w:r>
          </w:p>
          <w:p w14:paraId="6C033D45" w14:textId="7EEB6EC7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لانتاج           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8</w:t>
            </w:r>
          </w:p>
          <w:p w14:paraId="5352722E" w14:textId="479AF618" w:rsidR="000F4082" w:rsidRPr="0010057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 xml:space="preserve">تاريخ انتهاء الصلاحية      : </w:t>
            </w:r>
            <w:r w:rsidR="008F6E9D">
              <w:rPr>
                <w:rFonts w:ascii="Times New Roman" w:hAnsi="Times New Roman" w:cs="Times New Roman"/>
                <w:sz w:val="20"/>
                <w:szCs w:val="20"/>
                <w:rtl/>
                <w:lang w:bidi="ar-AE"/>
              </w:rPr>
              <w:t>07/03/2019</w:t>
            </w:r>
          </w:p>
          <w:p w14:paraId="1CF34121" w14:textId="77777777" w:rsidR="000F4082" w:rsidRPr="00100572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صنع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في</w:t>
            </w:r>
            <w:proofErr w:type="spellEnd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 xml:space="preserve"> </w:t>
            </w:r>
            <w:proofErr w:type="spellStart"/>
            <w:r w:rsidRPr="00100572">
              <w:rPr>
                <w:rFonts w:ascii="Times New Roman" w:hAnsi="Times New Roman" w:cs="Times New Roman"/>
                <w:sz w:val="20"/>
                <w:szCs w:val="20"/>
                <w:lang w:bidi="ar-AE"/>
              </w:rPr>
              <w:t>الصين</w:t>
            </w:r>
            <w:proofErr w:type="spellEnd"/>
          </w:p>
        </w:tc>
      </w:tr>
      <w:tr w:rsidR="000F4082" w:rsidRPr="00100572" w14:paraId="1D0123D5" w14:textId="77777777" w:rsidTr="00ED7BD6">
        <w:tc>
          <w:tcPr>
            <w:tcW w:w="3057" w:type="dxa"/>
          </w:tcPr>
          <w:p w14:paraId="621A28B7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2098F0DD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265D15D8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5C1BC4DA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305BC0AE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8"/>
              <w:gridCol w:w="753"/>
            </w:tblGrid>
            <w:tr w:rsidR="000F4082" w:rsidRPr="00100572" w14:paraId="2F59D576" w14:textId="77777777" w:rsidTr="0023654A">
              <w:tc>
                <w:tcPr>
                  <w:tcW w:w="4390" w:type="dxa"/>
                </w:tcPr>
                <w:p w14:paraId="4AFB92C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3039AAC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4310F9E1" w14:textId="77777777" w:rsidTr="0023654A">
              <w:tc>
                <w:tcPr>
                  <w:tcW w:w="4390" w:type="dxa"/>
                </w:tcPr>
                <w:p w14:paraId="245ECDA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640586C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457B7EA3" w14:textId="77777777" w:rsidTr="0023654A">
              <w:tc>
                <w:tcPr>
                  <w:tcW w:w="4390" w:type="dxa"/>
                </w:tcPr>
                <w:p w14:paraId="7D4F084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5BFE4A76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796E0F11" w14:textId="77777777" w:rsidTr="0023654A">
              <w:tc>
                <w:tcPr>
                  <w:tcW w:w="4390" w:type="dxa"/>
                </w:tcPr>
                <w:p w14:paraId="2DB6110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3CB7FCE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4B2F0CE1" w14:textId="77777777" w:rsidTr="0023654A">
              <w:tc>
                <w:tcPr>
                  <w:tcW w:w="4390" w:type="dxa"/>
                </w:tcPr>
                <w:p w14:paraId="0E4507A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09422FC3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164734E3" w14:textId="77777777" w:rsidTr="0023654A">
              <w:tc>
                <w:tcPr>
                  <w:tcW w:w="4390" w:type="dxa"/>
                </w:tcPr>
                <w:p w14:paraId="670DE0B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1A71AEA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699CA31C" w14:textId="77777777" w:rsidTr="0023654A">
              <w:tc>
                <w:tcPr>
                  <w:tcW w:w="4390" w:type="dxa"/>
                </w:tcPr>
                <w:p w14:paraId="44C49C9D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45B91D0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392A6122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7" w:type="dxa"/>
          </w:tcPr>
          <w:p w14:paraId="29DD27C6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244BA947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05A9D42D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5F3D6B7B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5251432C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8"/>
              <w:gridCol w:w="753"/>
            </w:tblGrid>
            <w:tr w:rsidR="000F4082" w:rsidRPr="00100572" w14:paraId="75154C09" w14:textId="77777777" w:rsidTr="0023654A">
              <w:tc>
                <w:tcPr>
                  <w:tcW w:w="4390" w:type="dxa"/>
                </w:tcPr>
                <w:p w14:paraId="128AC1A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703324BD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4DAD0716" w14:textId="77777777" w:rsidTr="0023654A">
              <w:tc>
                <w:tcPr>
                  <w:tcW w:w="4390" w:type="dxa"/>
                </w:tcPr>
                <w:p w14:paraId="4D12EC5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6A01447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3B5106CF" w14:textId="77777777" w:rsidTr="0023654A">
              <w:tc>
                <w:tcPr>
                  <w:tcW w:w="4390" w:type="dxa"/>
                </w:tcPr>
                <w:p w14:paraId="01F5C01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4BD812A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5161638B" w14:textId="77777777" w:rsidTr="0023654A">
              <w:tc>
                <w:tcPr>
                  <w:tcW w:w="4390" w:type="dxa"/>
                </w:tcPr>
                <w:p w14:paraId="2E7F1821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5CCD772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78790D6A" w14:textId="77777777" w:rsidTr="0023654A">
              <w:tc>
                <w:tcPr>
                  <w:tcW w:w="4390" w:type="dxa"/>
                </w:tcPr>
                <w:p w14:paraId="2034AAC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1F897C7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332421AA" w14:textId="77777777" w:rsidTr="0023654A">
              <w:tc>
                <w:tcPr>
                  <w:tcW w:w="4390" w:type="dxa"/>
                </w:tcPr>
                <w:p w14:paraId="5704851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63724DE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78ABAE1E" w14:textId="77777777" w:rsidTr="0023654A">
              <w:tc>
                <w:tcPr>
                  <w:tcW w:w="4390" w:type="dxa"/>
                </w:tcPr>
                <w:p w14:paraId="0C2C42D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190BE70D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6D43B147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8" w:type="dxa"/>
          </w:tcPr>
          <w:p w14:paraId="58F4DEB6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4510D7F0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3238FAA4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4EF420FF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06A2B20E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9"/>
              <w:gridCol w:w="753"/>
            </w:tblGrid>
            <w:tr w:rsidR="000F4082" w:rsidRPr="00100572" w14:paraId="030A923F" w14:textId="77777777" w:rsidTr="0023654A">
              <w:tc>
                <w:tcPr>
                  <w:tcW w:w="4390" w:type="dxa"/>
                </w:tcPr>
                <w:p w14:paraId="2A95674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40A7DE5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012F3E69" w14:textId="77777777" w:rsidTr="0023654A">
              <w:tc>
                <w:tcPr>
                  <w:tcW w:w="4390" w:type="dxa"/>
                </w:tcPr>
                <w:p w14:paraId="4799230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58E26AFD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04A0EFFC" w14:textId="77777777" w:rsidTr="0023654A">
              <w:tc>
                <w:tcPr>
                  <w:tcW w:w="4390" w:type="dxa"/>
                </w:tcPr>
                <w:p w14:paraId="0C79F51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3DBC8757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540A2B0A" w14:textId="77777777" w:rsidTr="0023654A">
              <w:tc>
                <w:tcPr>
                  <w:tcW w:w="4390" w:type="dxa"/>
                </w:tcPr>
                <w:p w14:paraId="2D234A66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3DE9F93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51773317" w14:textId="77777777" w:rsidTr="0023654A">
              <w:tc>
                <w:tcPr>
                  <w:tcW w:w="4390" w:type="dxa"/>
                </w:tcPr>
                <w:p w14:paraId="2521EEB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21D05C7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0797DF31" w14:textId="77777777" w:rsidTr="0023654A">
              <w:tc>
                <w:tcPr>
                  <w:tcW w:w="4390" w:type="dxa"/>
                </w:tcPr>
                <w:p w14:paraId="64EFE39A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61FB7A83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1BF26ECF" w14:textId="77777777" w:rsidTr="0023654A">
              <w:tc>
                <w:tcPr>
                  <w:tcW w:w="4390" w:type="dxa"/>
                </w:tcPr>
                <w:p w14:paraId="685A07F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60F11654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3E91A9F4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  <w:tc>
          <w:tcPr>
            <w:tcW w:w="3058" w:type="dxa"/>
          </w:tcPr>
          <w:p w14:paraId="7531DCAA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</w:pPr>
            <w:r w:rsidRPr="00100572">
              <w:rPr>
                <w:rFonts w:ascii="Times New Roman" w:hAnsi="Times New Roman" w:cs="Times New Roman"/>
                <w:b/>
                <w:bCs/>
                <w:sz w:val="20"/>
                <w:szCs w:val="20"/>
                <w:lang w:bidi="ar-AE"/>
              </w:rPr>
              <w:t>INGREDIENTS</w:t>
            </w:r>
          </w:p>
          <w:p w14:paraId="14EB5C99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Water, Sugar, Jasmine Tea, Green Tea, Honey 0.3g/L</w:t>
            </w:r>
          </w:p>
          <w:p w14:paraId="244C105B" w14:textId="77777777" w:rsidR="000F4082" w:rsidRPr="00100572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</w:pP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Concentration of Green Tea, Food Additives (Vitamin C),</w:t>
            </w: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00572">
              <w:rPr>
                <w:rFonts w:ascii="Times New Roman" w:eastAsia="微软雅黑" w:hAnsi="Times New Roman" w:cs="Times New Roman"/>
                <w:sz w:val="20"/>
                <w:szCs w:val="20"/>
                <w:lang w:bidi="ar-AE"/>
              </w:rPr>
              <w:t>Edible Essence</w:t>
            </w:r>
          </w:p>
          <w:p w14:paraId="151C446F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p w14:paraId="787A13D6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9"/>
              <w:gridCol w:w="753"/>
            </w:tblGrid>
            <w:tr w:rsidR="000F4082" w:rsidRPr="00100572" w14:paraId="72208FD9" w14:textId="77777777" w:rsidTr="0023654A">
              <w:tc>
                <w:tcPr>
                  <w:tcW w:w="4390" w:type="dxa"/>
                </w:tcPr>
                <w:p w14:paraId="7E57FDD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14:paraId="10B1052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%RI*</w:t>
                  </w:r>
                </w:p>
              </w:tc>
            </w:tr>
            <w:tr w:rsidR="000F4082" w:rsidRPr="00100572" w14:paraId="7B6431E7" w14:textId="77777777" w:rsidTr="0023654A">
              <w:tc>
                <w:tcPr>
                  <w:tcW w:w="4390" w:type="dxa"/>
                </w:tcPr>
                <w:p w14:paraId="663B656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ENERGY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14:paraId="0FAD034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  <w:tr w:rsidR="000F4082" w:rsidRPr="00100572" w14:paraId="2F7C2C3E" w14:textId="77777777" w:rsidTr="0023654A">
              <w:tc>
                <w:tcPr>
                  <w:tcW w:w="4390" w:type="dxa"/>
                </w:tcPr>
                <w:p w14:paraId="4DDB6D11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FAT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14:paraId="75F412A5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233E87A4" w14:textId="77777777" w:rsidTr="0023654A">
              <w:tc>
                <w:tcPr>
                  <w:tcW w:w="4390" w:type="dxa"/>
                </w:tcPr>
                <w:p w14:paraId="49BA1A5E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PROTEIN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14:paraId="03926BC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0%</w:t>
                  </w:r>
                </w:p>
              </w:tc>
            </w:tr>
            <w:tr w:rsidR="000F4082" w:rsidRPr="00100572" w14:paraId="4AB14E96" w14:textId="77777777" w:rsidTr="0023654A">
              <w:tc>
                <w:tcPr>
                  <w:tcW w:w="4390" w:type="dxa"/>
                </w:tcPr>
                <w:p w14:paraId="30E67532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Carbohydrates(g)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14:paraId="142AD81B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2%</w:t>
                  </w:r>
                </w:p>
              </w:tc>
            </w:tr>
            <w:tr w:rsidR="000F4082" w:rsidRPr="00100572" w14:paraId="3DB4C716" w14:textId="77777777" w:rsidTr="0023654A">
              <w:tc>
                <w:tcPr>
                  <w:tcW w:w="4390" w:type="dxa"/>
                </w:tcPr>
                <w:p w14:paraId="0F20B4F9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UGAR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14:paraId="74CB7E2F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</w:p>
              </w:tc>
            </w:tr>
            <w:tr w:rsidR="000F4082" w:rsidRPr="00100572" w14:paraId="4D75984D" w14:textId="77777777" w:rsidTr="0023654A">
              <w:tc>
                <w:tcPr>
                  <w:tcW w:w="4390" w:type="dxa"/>
                </w:tcPr>
                <w:p w14:paraId="5B467420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  <w:lang w:bidi="ar-AE"/>
                    </w:rPr>
                    <w:t>SODIUM</w:t>
                  </w: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14:paraId="38E1E75C" w14:textId="77777777" w:rsidR="000F4082" w:rsidRPr="00100572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</w:pPr>
                  <w:r w:rsidRPr="00100572">
                    <w:rPr>
                      <w:rFonts w:ascii="Times New Roman" w:hAnsi="Times New Roman" w:cs="Times New Roman"/>
                      <w:sz w:val="20"/>
                      <w:szCs w:val="20"/>
                      <w:lang w:bidi="ar-AE"/>
                    </w:rPr>
                    <w:t>1%</w:t>
                  </w:r>
                </w:p>
              </w:tc>
            </w:tr>
          </w:tbl>
          <w:p w14:paraId="3360A0AF" w14:textId="77777777" w:rsidR="000F4082" w:rsidRPr="00100572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100572">
              <w:rPr>
                <w:rFonts w:ascii="Times New Roman" w:hAnsi="Times New Roman" w:cs="Times New Roman"/>
                <w:sz w:val="20"/>
                <w:szCs w:val="20"/>
              </w:rPr>
              <w:t xml:space="preserve"> Made in China</w:t>
            </w:r>
          </w:p>
        </w:tc>
      </w:tr>
    </w:tbl>
    <w:p w14:paraId="4FC85614" w14:textId="77777777" w:rsidR="0050143D" w:rsidRPr="00100572" w:rsidRDefault="0050143D">
      <w:pPr>
        <w:rPr>
          <w:sz w:val="20"/>
          <w:szCs w:val="20"/>
        </w:rPr>
      </w:pPr>
    </w:p>
    <w:sectPr w:rsidR="0050143D" w:rsidRPr="00100572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5E9CE" w14:textId="77777777" w:rsidR="00235F1F" w:rsidRDefault="00235F1F" w:rsidP="00ED7BD6">
      <w:pPr>
        <w:spacing w:after="0" w:line="240" w:lineRule="auto"/>
      </w:pPr>
      <w:r>
        <w:separator/>
      </w:r>
    </w:p>
  </w:endnote>
  <w:endnote w:type="continuationSeparator" w:id="0">
    <w:p w14:paraId="63AC4541" w14:textId="77777777" w:rsidR="00235F1F" w:rsidRDefault="00235F1F" w:rsidP="00ED7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8F9335" w14:textId="77777777" w:rsidR="00235F1F" w:rsidRDefault="00235F1F" w:rsidP="00ED7BD6">
      <w:pPr>
        <w:spacing w:after="0" w:line="240" w:lineRule="auto"/>
      </w:pPr>
      <w:r>
        <w:separator/>
      </w:r>
    </w:p>
  </w:footnote>
  <w:footnote w:type="continuationSeparator" w:id="0">
    <w:p w14:paraId="2BDE10F5" w14:textId="77777777" w:rsidR="00235F1F" w:rsidRDefault="00235F1F" w:rsidP="00ED7B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LU0MbAwMDKxNDBQ0lEKTi0uzszPAykwrQUAQhhnqywAAAA="/>
  </w:docVars>
  <w:rsids>
    <w:rsidRoot w:val="0034715D"/>
    <w:rsid w:val="000F4082"/>
    <w:rsid w:val="00100572"/>
    <w:rsid w:val="001C4A38"/>
    <w:rsid w:val="001E0A2F"/>
    <w:rsid w:val="00216D3F"/>
    <w:rsid w:val="00235F1F"/>
    <w:rsid w:val="00277108"/>
    <w:rsid w:val="0028109E"/>
    <w:rsid w:val="00281CEE"/>
    <w:rsid w:val="002D580C"/>
    <w:rsid w:val="0034715D"/>
    <w:rsid w:val="004D53D8"/>
    <w:rsid w:val="0050143D"/>
    <w:rsid w:val="00525DB0"/>
    <w:rsid w:val="00563B22"/>
    <w:rsid w:val="006E148D"/>
    <w:rsid w:val="008230E1"/>
    <w:rsid w:val="008D5EA8"/>
    <w:rsid w:val="008F6E9D"/>
    <w:rsid w:val="00951A37"/>
    <w:rsid w:val="00A149A2"/>
    <w:rsid w:val="00B50964"/>
    <w:rsid w:val="00DD6C49"/>
    <w:rsid w:val="00ED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6B088"/>
  <w15:chartTrackingRefBased/>
  <w15:docId w15:val="{7D08837F-56C6-4D10-9396-2AE6D224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BD6"/>
  </w:style>
  <w:style w:type="paragraph" w:styleId="Footer">
    <w:name w:val="footer"/>
    <w:basedOn w:val="Normal"/>
    <w:link w:val="Foot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BD6"/>
  </w:style>
  <w:style w:type="table" w:styleId="TableGrid">
    <w:name w:val="Table Grid"/>
    <w:basedOn w:val="TableNormal"/>
    <w:uiPriority w:val="39"/>
    <w:rsid w:val="00ED7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53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3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61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13</cp:revision>
  <cp:lastPrinted>2018-05-12T06:03:00Z</cp:lastPrinted>
  <dcterms:created xsi:type="dcterms:W3CDTF">2017-07-14T14:26:00Z</dcterms:created>
  <dcterms:modified xsi:type="dcterms:W3CDTF">2018-05-12T09:50:00Z</dcterms:modified>
</cp:coreProperties>
</file>